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07E12" w:rsidRDefault="00407E12" w:rsidP="00A769CC"/>
    <w:p w:rsidR="00A769CC" w:rsidRDefault="00A769CC" w:rsidP="00A769CC">
      <w:r>
        <w:t>[Date]</w:t>
      </w:r>
    </w:p>
    <w:p w:rsidR="00A769CC" w:rsidRDefault="00A769CC" w:rsidP="00A769CC"/>
    <w:p w:rsidR="00A769CC" w:rsidRDefault="00EF26E7" w:rsidP="00A769CC">
      <w:pPr>
        <w:pStyle w:val="NoSpacing"/>
      </w:pPr>
      <w:r>
        <w:t>R</w:t>
      </w:r>
      <w:bookmarkStart w:id="0" w:name="_GoBack"/>
      <w:bookmarkEnd w:id="0"/>
      <w:r w:rsidR="00125AF8">
        <w:t>AA</w:t>
      </w:r>
      <w:r w:rsidR="00A769CC">
        <w:t xml:space="preserve"> Selection Committee</w:t>
      </w:r>
    </w:p>
    <w:p w:rsidR="008A7F5E" w:rsidRDefault="008A7F5E" w:rsidP="00A769CC">
      <w:pPr>
        <w:pStyle w:val="NoSpacing"/>
      </w:pPr>
      <w:r>
        <w:t>University of Colorado Boulder</w:t>
      </w:r>
    </w:p>
    <w:p w:rsidR="008A7F5E" w:rsidRDefault="008A7F5E" w:rsidP="00A769CC">
      <w:pPr>
        <w:pStyle w:val="NoSpacing"/>
      </w:pPr>
      <w:r>
        <w:t>College of Engineering &amp; Applied Science</w:t>
      </w:r>
    </w:p>
    <w:p w:rsidR="00A769CC" w:rsidRDefault="00A769CC" w:rsidP="00A769CC">
      <w:pPr>
        <w:pStyle w:val="NoSpacing"/>
      </w:pPr>
      <w:proofErr w:type="gramStart"/>
      <w:r>
        <w:t>422</w:t>
      </w:r>
      <w:proofErr w:type="gramEnd"/>
      <w:r>
        <w:t xml:space="preserve"> UCB</w:t>
      </w:r>
    </w:p>
    <w:p w:rsidR="00A769CC" w:rsidRDefault="00A769CC" w:rsidP="00A769CC">
      <w:pPr>
        <w:pStyle w:val="NoSpacing"/>
      </w:pPr>
      <w:r>
        <w:t>Boulder, CO 80309</w:t>
      </w:r>
    </w:p>
    <w:p w:rsidR="00A769CC" w:rsidRDefault="00A769CC" w:rsidP="00A769CC"/>
    <w:p w:rsidR="002A3DBA" w:rsidRDefault="00A769CC" w:rsidP="00A769CC">
      <w:r>
        <w:t>Dear Selection Committee,</w:t>
      </w:r>
    </w:p>
    <w:p w:rsidR="002A3DBA" w:rsidRDefault="002A3DBA" w:rsidP="00A769CC">
      <w:pPr>
        <w:rPr>
          <w:b/>
        </w:rPr>
      </w:pPr>
    </w:p>
    <w:p w:rsidR="00A769CC" w:rsidRDefault="00A769CC" w:rsidP="00A769CC">
      <w:r w:rsidRPr="009F655A">
        <w:rPr>
          <w:b/>
        </w:rPr>
        <w:t>Paragraph one:</w:t>
      </w:r>
      <w:r>
        <w:t xml:space="preserve"> state who you are nominating, how you know them, and your reasoning for the nomination</w:t>
      </w:r>
    </w:p>
    <w:p w:rsidR="00A769CC" w:rsidRDefault="00A769CC" w:rsidP="00A769CC"/>
    <w:p w:rsidR="00A769CC" w:rsidRDefault="00A769CC" w:rsidP="00A769CC">
      <w:r w:rsidRPr="009F655A">
        <w:rPr>
          <w:b/>
        </w:rPr>
        <w:t>Paragraph two:</w:t>
      </w:r>
      <w:r>
        <w:t xml:space="preserve"> describe the nominee’s professional achievements and notable accomplishments</w:t>
      </w:r>
      <w:r w:rsidR="002A3DBA">
        <w:t>, patents,</w:t>
      </w:r>
      <w:r>
        <w:t xml:space="preserve"> or </w:t>
      </w:r>
      <w:r w:rsidR="000B6235">
        <w:t xml:space="preserve">past </w:t>
      </w:r>
      <w:r>
        <w:t xml:space="preserve">awards </w:t>
      </w:r>
    </w:p>
    <w:p w:rsidR="00A769CC" w:rsidRDefault="00A769CC" w:rsidP="00A769CC"/>
    <w:p w:rsidR="00A769CC" w:rsidRDefault="00A769CC" w:rsidP="00A769CC">
      <w:r w:rsidRPr="009F655A">
        <w:rPr>
          <w:b/>
        </w:rPr>
        <w:t>Paragraph three:</w:t>
      </w:r>
      <w:r>
        <w:t xml:space="preserve"> h</w:t>
      </w:r>
      <w:r w:rsidR="002A3DBA">
        <w:t>ighlight the nominee’s community</w:t>
      </w:r>
      <w:r>
        <w:t xml:space="preserve"> and professional service</w:t>
      </w:r>
    </w:p>
    <w:p w:rsidR="00A769CC" w:rsidRDefault="00A769CC" w:rsidP="00A769CC"/>
    <w:p w:rsidR="00A769CC" w:rsidRDefault="00A769CC" w:rsidP="00A769CC">
      <w:r w:rsidRPr="009F655A">
        <w:rPr>
          <w:b/>
        </w:rPr>
        <w:t xml:space="preserve">Paragraph </w:t>
      </w:r>
      <w:proofErr w:type="gramStart"/>
      <w:r w:rsidRPr="009F655A">
        <w:rPr>
          <w:b/>
        </w:rPr>
        <w:t>four</w:t>
      </w:r>
      <w:proofErr w:type="gramEnd"/>
      <w:r w:rsidRPr="009F655A">
        <w:rPr>
          <w:b/>
        </w:rPr>
        <w:t>:</w:t>
      </w:r>
      <w:r>
        <w:t xml:space="preserve"> talk about the nominees continued involvement with CU and the ways they give back to the university</w:t>
      </w:r>
      <w:r w:rsidR="002A3DBA">
        <w:t xml:space="preserve"> either philanthropically or </w:t>
      </w:r>
      <w:r w:rsidR="00E076C6">
        <w:t xml:space="preserve">through </w:t>
      </w:r>
      <w:r w:rsidR="002A3DBA">
        <w:t>volunteer work</w:t>
      </w:r>
    </w:p>
    <w:p w:rsidR="00A769CC" w:rsidRDefault="00A769CC" w:rsidP="00A769CC"/>
    <w:p w:rsidR="00A769CC" w:rsidRDefault="00A769CC" w:rsidP="00A769CC">
      <w:r w:rsidRPr="009F655A">
        <w:rPr>
          <w:b/>
        </w:rPr>
        <w:t xml:space="preserve">Paragraph </w:t>
      </w:r>
      <w:proofErr w:type="gramStart"/>
      <w:r w:rsidRPr="009F655A">
        <w:rPr>
          <w:b/>
        </w:rPr>
        <w:t>five</w:t>
      </w:r>
      <w:proofErr w:type="gramEnd"/>
      <w:r w:rsidRPr="009F655A">
        <w:rPr>
          <w:b/>
        </w:rPr>
        <w:t>:</w:t>
      </w:r>
      <w:r w:rsidR="00995485">
        <w:t xml:space="preserve"> </w:t>
      </w:r>
      <w:r w:rsidR="002A3DBA">
        <w:t xml:space="preserve">reiterate </w:t>
      </w:r>
      <w:r>
        <w:t>why you feel the nominee is deserving of a Distinguished Alumni Engineering Award or a Recent Alumni Award</w:t>
      </w:r>
      <w:r w:rsidR="002A3DBA">
        <w:t>. Thank the committee for their consideration</w:t>
      </w:r>
    </w:p>
    <w:p w:rsidR="00A769CC" w:rsidRDefault="00A769CC" w:rsidP="00A769CC"/>
    <w:p w:rsidR="00A769CC" w:rsidRDefault="00A769CC" w:rsidP="00A769CC">
      <w:r>
        <w:t>Sincerely,</w:t>
      </w:r>
    </w:p>
    <w:p w:rsidR="00A769CC" w:rsidRDefault="00A769CC" w:rsidP="00A769CC"/>
    <w:p w:rsidR="00A769CC" w:rsidRDefault="00A769CC" w:rsidP="00A769CC">
      <w:r>
        <w:t>[Your Name]</w:t>
      </w:r>
    </w:p>
    <w:p w:rsidR="00A769CC" w:rsidRDefault="00A769CC" w:rsidP="00A769CC"/>
    <w:p w:rsidR="00A769CC" w:rsidRDefault="00A769CC" w:rsidP="00A769CC"/>
    <w:sectPr w:rsidR="00A769CC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35C20" w:rsidRDefault="00C35C20" w:rsidP="00407E12">
      <w:pPr>
        <w:spacing w:after="0" w:line="240" w:lineRule="auto"/>
      </w:pPr>
      <w:r>
        <w:separator/>
      </w:r>
    </w:p>
  </w:endnote>
  <w:endnote w:type="continuationSeparator" w:id="0">
    <w:p w:rsidR="00C35C20" w:rsidRDefault="00C35C20" w:rsidP="00407E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35C20" w:rsidRDefault="00C35C20" w:rsidP="00407E12">
      <w:pPr>
        <w:spacing w:after="0" w:line="240" w:lineRule="auto"/>
      </w:pPr>
      <w:r>
        <w:separator/>
      </w:r>
    </w:p>
  </w:footnote>
  <w:footnote w:type="continuationSeparator" w:id="0">
    <w:p w:rsidR="00C35C20" w:rsidRDefault="00C35C20" w:rsidP="00407E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A3DBA" w:rsidRDefault="00753487" w:rsidP="00407E12">
    <w:pPr>
      <w:pStyle w:val="Header"/>
      <w:jc w:val="center"/>
    </w:pPr>
    <w:r w:rsidRPr="00753487">
      <w:t>OPTIONAL: Insert Company Header</w:t>
    </w:r>
    <w:r w:rsidR="000D0FF4">
      <w:t>/Logo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3MbQwNbAwM7U0NjZR0lEKTi0uzszPAykwrQUA/6wivSwAAAA="/>
  </w:docVars>
  <w:rsids>
    <w:rsidRoot w:val="00A769CC"/>
    <w:rsid w:val="000B6235"/>
    <w:rsid w:val="000D0FF4"/>
    <w:rsid w:val="00125AF8"/>
    <w:rsid w:val="002A3DBA"/>
    <w:rsid w:val="002F1952"/>
    <w:rsid w:val="00320402"/>
    <w:rsid w:val="00407E12"/>
    <w:rsid w:val="00753487"/>
    <w:rsid w:val="007C7B18"/>
    <w:rsid w:val="0084442E"/>
    <w:rsid w:val="008A7F5E"/>
    <w:rsid w:val="00995485"/>
    <w:rsid w:val="009F655A"/>
    <w:rsid w:val="00A769CC"/>
    <w:rsid w:val="00C35C20"/>
    <w:rsid w:val="00D8246D"/>
    <w:rsid w:val="00DE2E35"/>
    <w:rsid w:val="00E076C6"/>
    <w:rsid w:val="00EF26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A930DD"/>
  <w15:chartTrackingRefBased/>
  <w15:docId w15:val="{E368435C-B35F-447C-AF40-44FBAB5097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769CC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07E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7E12"/>
  </w:style>
  <w:style w:type="paragraph" w:styleId="Footer">
    <w:name w:val="footer"/>
    <w:basedOn w:val="Normal"/>
    <w:link w:val="FooterChar"/>
    <w:uiPriority w:val="99"/>
    <w:unhideWhenUsed/>
    <w:rsid w:val="00407E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7E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4</Words>
  <Characters>70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olorado</Company>
  <LinksUpToDate>false</LinksUpToDate>
  <CharactersWithSpaces>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ron Deverel-Rico</dc:creator>
  <cp:keywords/>
  <dc:description/>
  <cp:lastModifiedBy>Kevin Arlington Lobdell</cp:lastModifiedBy>
  <cp:revision>3</cp:revision>
  <dcterms:created xsi:type="dcterms:W3CDTF">2018-09-24T16:00:00Z</dcterms:created>
  <dcterms:modified xsi:type="dcterms:W3CDTF">2018-09-24T16:00:00Z</dcterms:modified>
</cp:coreProperties>
</file>